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8C110AC" w14:textId="7F09EBEB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B201E6">
        <w:rPr>
          <w:rFonts w:ascii="Arial" w:hAnsi="Arial" w:cs="Arial"/>
          <w:color w:val="000000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3AAC8FC1" w14:textId="5BC1D0A2" w:rsidR="00B201E6" w:rsidRDefault="00B201E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ist, Tuple, Dict</w:t>
      </w:r>
    </w:p>
    <w:p w14:paraId="356DBAA8" w14:textId="29715312" w:rsidR="002D51F1" w:rsidRDefault="002D51F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31E0441" wp14:editId="38FBA83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CB480" w14:textId="20B1D051" w:rsidR="002D51F1" w:rsidRDefault="002D51F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0917D9A" w14:textId="1DA40B34" w:rsidR="002D51F1" w:rsidRDefault="00DE766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94E8469" wp14:editId="17A88F2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41FD" w14:textId="23A4997E" w:rsidR="00DE766B" w:rsidRDefault="00DE766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Fixing the value for the entire program can be done using tuple.</w:t>
      </w:r>
    </w:p>
    <w:p w14:paraId="7CA12B25" w14:textId="4E01295F" w:rsidR="00DE766B" w:rsidRDefault="00DE766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D9CEFF7" w14:textId="7B21530C" w:rsidR="00DE766B" w:rsidRDefault="00DE766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ICTIONARY</w:t>
      </w:r>
    </w:p>
    <w:p w14:paraId="487BEB9E" w14:textId="5A19757F" w:rsidR="00DE766B" w:rsidRDefault="00DE766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DCBFD65" wp14:editId="0CE9A491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793B" w14:textId="4642BB3B" w:rsidR="00EF449C" w:rsidRDefault="00EF449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9159051" wp14:editId="7665203F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4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qQUAqmxa2CwAAAA="/>
  </w:docVars>
  <w:rsids>
    <w:rsidRoot w:val="00223CA4"/>
    <w:rsid w:val="000F624E"/>
    <w:rsid w:val="00114AE3"/>
    <w:rsid w:val="00223CA4"/>
    <w:rsid w:val="002D51F1"/>
    <w:rsid w:val="00463341"/>
    <w:rsid w:val="00463544"/>
    <w:rsid w:val="0072230C"/>
    <w:rsid w:val="007B754D"/>
    <w:rsid w:val="007F2628"/>
    <w:rsid w:val="008E3E9C"/>
    <w:rsid w:val="00A710EA"/>
    <w:rsid w:val="00B201E6"/>
    <w:rsid w:val="00C424BB"/>
    <w:rsid w:val="00DA55C7"/>
    <w:rsid w:val="00DE766B"/>
    <w:rsid w:val="00E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6</cp:revision>
  <dcterms:created xsi:type="dcterms:W3CDTF">2021-05-20T12:25:00Z</dcterms:created>
  <dcterms:modified xsi:type="dcterms:W3CDTF">2021-05-25T13:40:00Z</dcterms:modified>
</cp:coreProperties>
</file>